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C825DF" w14:textId="1AD5E0E2" w:rsidR="00B52E51" w:rsidRPr="00DC59C4" w:rsidRDefault="00E875F8" w:rsidP="00C914AE">
      <w:pPr>
        <w:pStyle w:val="Title"/>
        <w:rPr>
          <w:b/>
          <w:sz w:val="72"/>
          <w:szCs w:val="72"/>
        </w:rPr>
      </w:pPr>
      <w:r w:rsidRPr="00DC59C4">
        <w:rPr>
          <w:rFonts w:ascii="Nyala" w:hAnsi="Nyala" w:cs="Nyala"/>
          <w:sz w:val="72"/>
          <w:szCs w:val="72"/>
        </w:rPr>
        <w:t xml:space="preserve"> </w:t>
      </w:r>
      <w:r w:rsidR="009B2D26">
        <w:rPr>
          <w:rFonts w:ascii="Nyala" w:hAnsi="Nyala" w:cs="Nyala"/>
          <w:sz w:val="72"/>
          <w:szCs w:val="72"/>
        </w:rPr>
        <w:t xml:space="preserve"> </w:t>
      </w:r>
      <w:proofErr w:type="spellStart"/>
      <w:r w:rsidR="00F34AFF">
        <w:rPr>
          <w:rFonts w:ascii="Visual Geez Unicode" w:hAnsi="Visual Geez Unicode"/>
          <w:b/>
          <w:sz w:val="24"/>
          <w:szCs w:val="24"/>
        </w:rPr>
        <w:t>የእርቀ</w:t>
      </w:r>
      <w:proofErr w:type="spellEnd"/>
      <w:r w:rsidR="00F34AFF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>
        <w:rPr>
          <w:rFonts w:ascii="Visual Geez Unicode" w:hAnsi="Visual Geez Unicode"/>
          <w:b/>
          <w:sz w:val="24"/>
          <w:szCs w:val="24"/>
        </w:rPr>
        <w:t>ሰላም</w:t>
      </w:r>
      <w:proofErr w:type="spellEnd"/>
      <w:r w:rsidR="00F34AFF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>
        <w:rPr>
          <w:rFonts w:ascii="Visual Geez Unicode" w:hAnsi="Visual Geez Unicode"/>
          <w:b/>
          <w:sz w:val="24"/>
          <w:szCs w:val="24"/>
        </w:rPr>
        <w:t>ኮሚሽን</w:t>
      </w:r>
      <w:proofErr w:type="spellEnd"/>
      <w:r w:rsidR="00F34AFF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>
        <w:rPr>
          <w:rFonts w:ascii="Visual Geez Unicode" w:hAnsi="Visual Geez Unicode"/>
          <w:b/>
          <w:sz w:val="24"/>
          <w:szCs w:val="24"/>
        </w:rPr>
        <w:t>ማቋቋምያ</w:t>
      </w:r>
      <w:proofErr w:type="spellEnd"/>
      <w:r w:rsidR="00F34AFF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>
        <w:rPr>
          <w:rFonts w:ascii="Visual Geez Unicode" w:hAnsi="Visual Geez Unicode"/>
          <w:b/>
          <w:sz w:val="24"/>
          <w:szCs w:val="24"/>
        </w:rPr>
        <w:t>አዋጅ</w:t>
      </w:r>
      <w:proofErr w:type="spellEnd"/>
      <w:r w:rsidR="00F34AFF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 w:rsidRPr="00A35BDE">
        <w:rPr>
          <w:rFonts w:ascii="Visual Geez Unicode" w:hAnsi="Visual Geez Unicode"/>
          <w:b/>
          <w:sz w:val="24"/>
          <w:szCs w:val="24"/>
        </w:rPr>
        <w:t>አጭር</w:t>
      </w:r>
      <w:proofErr w:type="spellEnd"/>
      <w:r w:rsidR="00F34AFF" w:rsidRPr="00A35BDE">
        <w:rPr>
          <w:rFonts w:ascii="Visual Geez Unicode" w:hAnsi="Visual Geez Unicode"/>
          <w:b/>
          <w:sz w:val="24"/>
          <w:szCs w:val="24"/>
        </w:rPr>
        <w:t xml:space="preserve"> </w:t>
      </w:r>
      <w:proofErr w:type="spellStart"/>
      <w:r w:rsidR="00F34AFF" w:rsidRPr="00A35BDE">
        <w:rPr>
          <w:rFonts w:ascii="Visual Geez Unicode" w:hAnsi="Visual Geez Unicode"/>
          <w:b/>
          <w:sz w:val="24"/>
          <w:szCs w:val="24"/>
        </w:rPr>
        <w:t>መግለጫ</w:t>
      </w:r>
      <w:proofErr w:type="spellEnd"/>
    </w:p>
    <w:p w14:paraId="2AC134CE" w14:textId="1DE14AD6" w:rsidR="00CF3390" w:rsidRPr="002964E8" w:rsidRDefault="00D74241" w:rsidP="002964E8">
      <w:bookmarkStart w:id="0" w:name="_GoBack"/>
      <w:bookmarkEnd w:id="0"/>
      <w:r>
        <w:t xml:space="preserve">                                                                                                                                                                </w:t>
      </w:r>
      <w:r w:rsidR="00285560">
        <w:rPr>
          <w:rFonts w:ascii="Visual Geez Unicode" w:hAnsi="Visual Geez Unicode"/>
          <w:b/>
          <w:sz w:val="24"/>
          <w:szCs w:val="24"/>
        </w:rPr>
        <w:t xml:space="preserve"> </w:t>
      </w:r>
      <w:r w:rsidR="0083710F">
        <w:rPr>
          <w:rFonts w:ascii="Visual Geez Unicode" w:hAnsi="Visual Geez Unicode"/>
          <w:b/>
          <w:sz w:val="24"/>
          <w:szCs w:val="24"/>
        </w:rPr>
        <w:t xml:space="preserve">      </w:t>
      </w:r>
    </w:p>
    <w:p w14:paraId="51139AA7" w14:textId="77777777" w:rsidR="00D95651" w:rsidRPr="008D5A8B" w:rsidRDefault="00CC1546" w:rsidP="00B52E51">
      <w:pPr>
        <w:spacing w:before="240" w:after="240"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8D5A8B">
        <w:rPr>
          <w:rFonts w:ascii="Visual Geez Unicode" w:hAnsi="Visual Geez Unicode"/>
          <w:sz w:val="24"/>
          <w:szCs w:val="24"/>
        </w:rPr>
        <w:t>በሃገራች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ርቅ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መግባባ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ያስፈልጋ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ያስፈልግ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ሚ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ክርክ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ሰማ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ጀመረ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ርካታ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አመታት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ስቆጥሯል።ይህ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</w:t>
      </w:r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ርቅ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ቅርታ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ጉዳይ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በፖለ</w:t>
      </w:r>
      <w:r w:rsidRPr="008D5A8B">
        <w:rPr>
          <w:rFonts w:ascii="Visual Geez Unicode" w:hAnsi="Visual Geez Unicode"/>
          <w:sz w:val="24"/>
          <w:szCs w:val="24"/>
        </w:rPr>
        <w:t>ቲካ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ፓርቲዎች</w:t>
      </w:r>
      <w:proofErr w:type="spellEnd"/>
      <w:r w:rsidR="00CB5692" w:rsidRPr="008D5A8B">
        <w:rPr>
          <w:rFonts w:ascii="Visual Geez Unicode" w:hAnsi="Visual Geez Unicode"/>
          <w:sz w:val="24"/>
          <w:szCs w:val="24"/>
        </w:rPr>
        <w:t>፣</w:t>
      </w:r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በ</w:t>
      </w:r>
      <w:r w:rsidR="00A35BDE">
        <w:rPr>
          <w:rFonts w:ascii="Visual Geez Unicode" w:hAnsi="Visual Geez Unicode"/>
          <w:sz w:val="24"/>
          <w:szCs w:val="24"/>
        </w:rPr>
        <w:t>ሊሂቃን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እና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ዜጎች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ዘን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ሲያከራክ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ቆየ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ታወቃ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CB5692" w:rsidRPr="008D5A8B">
        <w:rPr>
          <w:rFonts w:ascii="Visual Geez Unicode" w:hAnsi="Visual Geez Unicode"/>
          <w:sz w:val="24"/>
          <w:szCs w:val="24"/>
        </w:rPr>
        <w:t>ከ</w:t>
      </w:r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A079C" w:rsidRPr="008D5A8B">
        <w:rPr>
          <w:rFonts w:ascii="Visual Geez Unicode" w:hAnsi="Visual Geez Unicode"/>
          <w:sz w:val="24"/>
          <w:szCs w:val="24"/>
        </w:rPr>
        <w:t>እ</w:t>
      </w:r>
      <w:r w:rsidRPr="008D5A8B">
        <w:rPr>
          <w:rFonts w:ascii="Visual Geez Unicode" w:hAnsi="Visual Geez Unicode"/>
          <w:sz w:val="24"/>
          <w:szCs w:val="24"/>
        </w:rPr>
        <w:t>ርቅ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ግባባ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ስፈላጊነ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ንጻር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ጽን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ዞ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A079C" w:rsidRPr="008D5A8B">
        <w:rPr>
          <w:rFonts w:ascii="Visual Geez Unicode" w:hAnsi="Visual Geez Unicode"/>
          <w:sz w:val="24"/>
          <w:szCs w:val="24"/>
        </w:rPr>
        <w:t>ሲከራከ</w:t>
      </w:r>
      <w:r w:rsidRPr="008D5A8B">
        <w:rPr>
          <w:rFonts w:ascii="Visual Geez Unicode" w:hAnsi="Visual Geez Unicode"/>
          <w:sz w:val="24"/>
          <w:szCs w:val="24"/>
        </w:rPr>
        <w:t>ር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ቆየ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ዋናነ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ኢህ</w:t>
      </w:r>
      <w:r w:rsidR="00DC59C4" w:rsidRPr="008D5A8B">
        <w:rPr>
          <w:rFonts w:ascii="Visual Geez Unicode" w:hAnsi="Visual Geez Unicode"/>
          <w:sz w:val="24"/>
          <w:szCs w:val="24"/>
        </w:rPr>
        <w:t>አ</w:t>
      </w:r>
      <w:r w:rsidRPr="008D5A8B">
        <w:rPr>
          <w:rFonts w:ascii="Visual Geez Unicode" w:hAnsi="Visual Geez Unicode"/>
          <w:sz w:val="24"/>
          <w:szCs w:val="24"/>
        </w:rPr>
        <w:t>ዴ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ሲሆ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ተፎካካሪ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ፓርቲዎች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F264C" w:rsidRPr="008D5A8B">
        <w:rPr>
          <w:rFonts w:ascii="Visual Geez Unicode" w:hAnsi="Visual Geez Unicode"/>
          <w:sz w:val="24"/>
          <w:szCs w:val="24"/>
        </w:rPr>
        <w:t>ግለሰ</w:t>
      </w:r>
      <w:r w:rsidRPr="008D5A8B">
        <w:rPr>
          <w:rFonts w:ascii="Visual Geez Unicode" w:hAnsi="Visual Geez Unicode"/>
          <w:sz w:val="24"/>
          <w:szCs w:val="24"/>
        </w:rPr>
        <w:t>ብ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ፖለቲከ</w:t>
      </w:r>
      <w:r w:rsidRPr="008D5A8B">
        <w:rPr>
          <w:rFonts w:ascii="Visual Geez Unicode" w:hAnsi="Visual Geez Unicode"/>
          <w:sz w:val="24"/>
          <w:szCs w:val="24"/>
        </w:rPr>
        <w:t>ኞች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ዳ</w:t>
      </w:r>
      <w:r w:rsidRPr="008D5A8B">
        <w:rPr>
          <w:rFonts w:ascii="Visual Geez Unicode" w:hAnsi="Visual Geez Unicode"/>
          <w:sz w:val="24"/>
          <w:szCs w:val="24"/>
        </w:rPr>
        <w:t>ግም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ጉዳዩ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ስፈላጊነ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ለሀገራዊ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ችግሮቻች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ን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ቁል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ፍትሄ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ድርገው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ሲሞግቱ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643C20" w:rsidRPr="008D5A8B">
        <w:rPr>
          <w:rFonts w:ascii="Visual Geez Unicode" w:hAnsi="Visual Geez Unicode"/>
          <w:sz w:val="24"/>
          <w:szCs w:val="24"/>
        </w:rPr>
        <w:t>እ</w:t>
      </w:r>
      <w:r w:rsidR="00B52E51" w:rsidRPr="008D5A8B">
        <w:rPr>
          <w:rFonts w:ascii="Visual Geez Unicode" w:hAnsi="Visual Geez Unicode"/>
          <w:sz w:val="24"/>
          <w:szCs w:val="24"/>
        </w:rPr>
        <w:t>ነዚህ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ጉዳዮች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ላይ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ሁለ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ተራራቁ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ፅንፎች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ታይተዋል።</w:t>
      </w:r>
      <w:r w:rsidR="00DC59C4" w:rsidRPr="008D5A8B">
        <w:rPr>
          <w:rFonts w:ascii="Visual Geez Unicode" w:hAnsi="Visual Geez Unicode"/>
          <w:sz w:val="24"/>
          <w:szCs w:val="24"/>
        </w:rPr>
        <w:t>በ</w:t>
      </w:r>
      <w:r w:rsidR="00B52E51" w:rsidRPr="008D5A8B">
        <w:rPr>
          <w:rFonts w:ascii="Visual Geez Unicode" w:hAnsi="Visual Geez Unicode"/>
          <w:sz w:val="24"/>
          <w:szCs w:val="24"/>
        </w:rPr>
        <w:t>አን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በኩል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ተፎካካሪዎች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በሌላ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ጎራ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ያሉ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ፖለ</w:t>
      </w:r>
      <w:r w:rsidR="00B52E51" w:rsidRPr="008D5A8B">
        <w:rPr>
          <w:rFonts w:ascii="Visual Geez Unicode" w:hAnsi="Visual Geez Unicode"/>
          <w:sz w:val="24"/>
          <w:szCs w:val="24"/>
        </w:rPr>
        <w:t>ቲካ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ፀሃፊዎች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ኢትዮጵያ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ከገባችበ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ፖለቲ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ችግር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መሰረታ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በሆነ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መልኩ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ንድትወጣ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ርቅ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>/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መግባባ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ያስፈልጋ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ሲሉ</w:t>
      </w:r>
      <w:proofErr w:type="spellEnd"/>
      <w:r w:rsidR="00285560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ይሞግታሉ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መንግስ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>/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ኢህአዴ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በበኩሉ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ርቅ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ሚለውን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ጥሪ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“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ተጣላ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ብሄር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እና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ህዝብ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ለም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”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ይላሉ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። </w:t>
      </w:r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በ</w:t>
      </w:r>
      <w:r w:rsidR="00DC59C4" w:rsidRPr="008D5A8B">
        <w:rPr>
          <w:rFonts w:ascii="Visual Geez Unicode" w:hAnsi="Visual Geez Unicode"/>
          <w:sz w:val="24"/>
          <w:szCs w:val="24"/>
        </w:rPr>
        <w:t>ፖለ</w:t>
      </w:r>
      <w:r w:rsidR="00B52E51" w:rsidRPr="008D5A8B">
        <w:rPr>
          <w:rFonts w:ascii="Visual Geez Unicode" w:hAnsi="Visual Geez Unicode"/>
          <w:sz w:val="24"/>
          <w:szCs w:val="24"/>
        </w:rPr>
        <w:t>ቲካ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ድርጅቶች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መካከ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ያለውና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ሊኖር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ሚገባ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ልዩነት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ከሆነ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ደግሞ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“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ጥ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ሳይሆን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ፖሊሲ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ልዩነ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”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ሚል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ሲሆን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“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ኔ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ቆምኩለትን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ርዕዮ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ለማስፈፀ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ታገላለሁ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፤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ናንተ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ለቆማችሁለት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ዓላማ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ታገሉ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እንጂ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በእርቅ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ሚፈታ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ነገር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ለም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”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በሚል</w:t>
      </w:r>
      <w:proofErr w:type="spellEnd"/>
      <w:r w:rsidR="00DC59C4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ሲቃወ</w:t>
      </w:r>
      <w:r w:rsidR="00D95651" w:rsidRPr="008D5A8B">
        <w:rPr>
          <w:rFonts w:ascii="Visual Geez Unicode" w:hAnsi="Visual Geez Unicode"/>
          <w:sz w:val="24"/>
          <w:szCs w:val="24"/>
        </w:rPr>
        <w:t>ም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ቆይቷ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የፖሊሲ</w:t>
      </w:r>
      <w:proofErr w:type="spellEnd"/>
      <w:r w:rsidR="00B52E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/>
          <w:sz w:val="24"/>
          <w:szCs w:val="24"/>
        </w:rPr>
        <w:t>ልዩነቶች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ጥ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ምክንያት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ሳይሆኑ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</w:t>
      </w:r>
      <w:r w:rsidR="0020595D">
        <w:rPr>
          <w:rFonts w:ascii="Visual Geez Unicode" w:hAnsi="Visual Geez Unicode"/>
          <w:sz w:val="24"/>
          <w:szCs w:val="24"/>
        </w:rPr>
        <w:t>ፓርቲዎች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ህልውና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4A0DF5" w:rsidRPr="008D5A8B">
        <w:rPr>
          <w:rFonts w:ascii="Visual Geez Unicode" w:hAnsi="Visual Geez Unicode"/>
          <w:sz w:val="24"/>
          <w:szCs w:val="24"/>
        </w:rPr>
        <w:t>የ</w:t>
      </w:r>
      <w:r w:rsidR="0020595D">
        <w:rPr>
          <w:rFonts w:ascii="Visual Geez Unicode" w:hAnsi="Visual Geez Unicode"/>
          <w:sz w:val="24"/>
          <w:szCs w:val="24"/>
        </w:rPr>
        <w:t>መድብለ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ፓርቲ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አስፈላ</w:t>
      </w:r>
      <w:r w:rsidR="00D95651" w:rsidRPr="008D5A8B">
        <w:rPr>
          <w:rFonts w:ascii="Visual Geez Unicode" w:hAnsi="Visual Geez Unicode"/>
          <w:sz w:val="24"/>
          <w:szCs w:val="24"/>
        </w:rPr>
        <w:t>ጊነትን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ቁልጭ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አድርገ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ሚያሳዩ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ሃሳብ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ልዩነቶች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ናቸ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የሚ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95651"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="00D95651" w:rsidRPr="008D5A8B">
        <w:rPr>
          <w:rFonts w:ascii="Visual Geez Unicode" w:hAnsi="Visual Geez Unicode"/>
          <w:sz w:val="24"/>
          <w:szCs w:val="24"/>
        </w:rPr>
        <w:t>።</w:t>
      </w:r>
    </w:p>
    <w:p w14:paraId="7820CE02" w14:textId="77777777" w:rsidR="00B52E51" w:rsidRPr="009B2D26" w:rsidRDefault="00D95651" w:rsidP="009B2D26">
      <w:pPr>
        <w:spacing w:before="240" w:after="240" w:line="360" w:lineRule="auto"/>
        <w:jc w:val="both"/>
        <w:rPr>
          <w:rFonts w:ascii="Visual Geez Unicode" w:hAnsi="Visual Geez Unicode"/>
          <w:sz w:val="24"/>
          <w:szCs w:val="24"/>
        </w:rPr>
      </w:pPr>
      <w:proofErr w:type="spellStart"/>
      <w:r w:rsidRPr="008D5A8B">
        <w:rPr>
          <w:rFonts w:ascii="Visual Geez Unicode" w:hAnsi="Visual Geez Unicode"/>
          <w:sz w:val="24"/>
          <w:szCs w:val="24"/>
        </w:rPr>
        <w:t>ኢህ</w:t>
      </w:r>
      <w:r w:rsidR="00A6500D" w:rsidRPr="008D5A8B">
        <w:rPr>
          <w:rFonts w:ascii="Visual Geez Unicode" w:hAnsi="Visual Geez Unicode"/>
          <w:sz w:val="24"/>
          <w:szCs w:val="24"/>
        </w:rPr>
        <w:t>አዴ</w:t>
      </w:r>
      <w:r w:rsidRPr="008D5A8B">
        <w:rPr>
          <w:rFonts w:ascii="Visual Geez Unicode" w:hAnsi="Visual Geez Unicode"/>
          <w:sz w:val="24"/>
          <w:szCs w:val="24"/>
        </w:rPr>
        <w:t>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ርቅ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4A0DF5" w:rsidRPr="008D5A8B">
        <w:rPr>
          <w:rFonts w:ascii="Visual Geez Unicode" w:hAnsi="Visual Geez Unicode"/>
          <w:sz w:val="24"/>
          <w:szCs w:val="24"/>
        </w:rPr>
        <w:t>አስፈ</w:t>
      </w:r>
      <w:r w:rsidRPr="008D5A8B">
        <w:rPr>
          <w:rFonts w:ascii="Visual Geez Unicode" w:hAnsi="Visual Geez Unicode"/>
          <w:sz w:val="24"/>
          <w:szCs w:val="24"/>
        </w:rPr>
        <w:t>ላጊ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ይደለ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“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ርቅ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”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ሚለ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ጽን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ሃሳብ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ውስጥ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በ</w:t>
      </w:r>
      <w:r w:rsidRPr="008D5A8B">
        <w:rPr>
          <w:rFonts w:ascii="Visual Geez Unicode" w:hAnsi="Visual Geez Unicode"/>
          <w:sz w:val="24"/>
          <w:szCs w:val="24"/>
        </w:rPr>
        <w:t>ዳ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ተበዳ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ቅርታ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ጠ</w:t>
      </w:r>
      <w:r w:rsidR="004A0DF5" w:rsidRPr="008D5A8B">
        <w:rPr>
          <w:rFonts w:ascii="Visual Geez Unicode" w:hAnsi="Visual Geez Unicode"/>
          <w:sz w:val="24"/>
          <w:szCs w:val="24"/>
        </w:rPr>
        <w:t>ያ</w:t>
      </w:r>
      <w:r w:rsidRPr="008D5A8B">
        <w:rPr>
          <w:rFonts w:ascii="Visual Geez Unicode" w:hAnsi="Visual Geez Unicode"/>
          <w:sz w:val="24"/>
          <w:szCs w:val="24"/>
        </w:rPr>
        <w:t>ቂ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ቅ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ባ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ማ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?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ማ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የተበደ</w:t>
      </w:r>
      <w:r w:rsidRPr="008D5A8B">
        <w:rPr>
          <w:rFonts w:ascii="Visual Geez Unicode" w:hAnsi="Visual Geez Unicode"/>
          <w:sz w:val="24"/>
          <w:szCs w:val="24"/>
        </w:rPr>
        <w:t>ለ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ማን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ዳዩ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ሚሉ</w:t>
      </w:r>
      <w:proofErr w:type="spellEnd"/>
      <w:r w:rsidR="00285560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ጉዳዮችን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ወ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ኋላ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ሂደ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እንዲ</w:t>
      </w:r>
      <w:r w:rsidRPr="008D5A8B">
        <w:rPr>
          <w:rFonts w:ascii="Visual Geez Unicode" w:hAnsi="Visual Geez Unicode"/>
          <w:sz w:val="24"/>
          <w:szCs w:val="24"/>
        </w:rPr>
        <w:t>መረም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ወደ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አታካራ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እንድንገባ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ሚያስገድ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ጉዳዮ</w:t>
      </w:r>
      <w:r w:rsidRPr="008D5A8B">
        <w:rPr>
          <w:rFonts w:ascii="Visual Geez Unicode" w:hAnsi="Visual Geez Unicode"/>
          <w:sz w:val="24"/>
          <w:szCs w:val="24"/>
        </w:rPr>
        <w:t>ች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ኖራሉ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ሚ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ሚመጣ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ዚህ</w:t>
      </w:r>
      <w:r w:rsidR="00A6500D" w:rsidRPr="008D5A8B">
        <w:rPr>
          <w:rFonts w:ascii="Visual Geez Unicode" w:hAnsi="Visual Geez Unicode"/>
          <w:sz w:val="24"/>
          <w:szCs w:val="24"/>
        </w:rPr>
        <w:t>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ይሁ</w:t>
      </w:r>
      <w:r w:rsidRPr="008D5A8B">
        <w:rPr>
          <w:rFonts w:ascii="Visual Geez Unicode" w:hAnsi="Visual Geez Unicode"/>
          <w:sz w:val="24"/>
          <w:szCs w:val="24"/>
        </w:rPr>
        <w:t>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ዚያ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ምክንያ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ላለፉት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በርካታ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መታ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ር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እርሳች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ስንዋጋ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አን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ሌላው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ሲበድ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ሲያቆስ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መቆየ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ተነሳ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ው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ወራሪዎች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ካደረሱብ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ሰብአ</w:t>
      </w:r>
      <w:r w:rsidRPr="008D5A8B">
        <w:rPr>
          <w:rFonts w:ascii="Visual Geez Unicode" w:hAnsi="Visual Geez Unicode"/>
          <w:sz w:val="24"/>
          <w:szCs w:val="24"/>
        </w:rPr>
        <w:t>ዊ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ቁሳዊ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ጥቃ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ልቅ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ር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እርሳች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ን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ሌላ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ላ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ያደረሰ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ጉዳ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በብዙ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ጥ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በልጣ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ሃሳብ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ልዩነት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ሁ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ብሄር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ስም</w:t>
      </w:r>
      <w:proofErr w:type="spellEnd"/>
      <w:r w:rsidR="00285560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ተቧ</w:t>
      </w:r>
      <w:r w:rsidR="00DC59C4" w:rsidRPr="008D5A8B">
        <w:rPr>
          <w:rFonts w:ascii="Visual Geez Unicode" w:hAnsi="Visual Geez Unicode"/>
          <w:sz w:val="24"/>
          <w:szCs w:val="24"/>
        </w:rPr>
        <w:t>ድነ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ተገዳድለ</w:t>
      </w:r>
      <w:r w:rsidRPr="008D5A8B">
        <w:rPr>
          <w:rFonts w:ascii="Visual Geez Unicode" w:hAnsi="Visual Geez Unicode"/>
          <w:sz w:val="24"/>
          <w:szCs w:val="24"/>
        </w:rPr>
        <w:t>ና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ስለሆነ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አን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ሌላ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ላ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ቂም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ቋጥሯ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DC59C4" w:rsidRPr="008D5A8B">
        <w:rPr>
          <w:rFonts w:ascii="Visual Geez Unicode" w:hAnsi="Visual Geez Unicode"/>
          <w:sz w:val="24"/>
          <w:szCs w:val="24"/>
        </w:rPr>
        <w:t>አንዱ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ሲያሸን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ሌላ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ቂ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ዞ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ለበቀ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ቀን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ይጠብቃል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።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ከእውነት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ይነሳ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ተሳሳ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ረጃ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በህዝቦች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>፣</w:t>
      </w:r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በሚወክ</w:t>
      </w:r>
      <w:r w:rsidR="002B436E" w:rsidRPr="008D5A8B">
        <w:rPr>
          <w:rFonts w:ascii="Visual Geez Unicode" w:hAnsi="Visual Geez Unicode"/>
          <w:sz w:val="24"/>
          <w:szCs w:val="24"/>
        </w:rPr>
        <w:t>ሏ</w:t>
      </w:r>
      <w:r w:rsidRPr="008D5A8B">
        <w:rPr>
          <w:rFonts w:ascii="Visual Geez Unicode" w:hAnsi="Visual Geez Unicode"/>
          <w:sz w:val="24"/>
          <w:szCs w:val="24"/>
        </w:rPr>
        <w:t>ቸ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32E4D" w:rsidRPr="008D5A8B">
        <w:rPr>
          <w:rFonts w:ascii="Visual Geez Unicode" w:hAnsi="Visual Geez Unicode"/>
          <w:sz w:val="24"/>
          <w:szCs w:val="24"/>
        </w:rPr>
        <w:t>ል</w:t>
      </w:r>
      <w:r w:rsidRPr="008D5A8B">
        <w:rPr>
          <w:rFonts w:ascii="Visual Geez Unicode" w:hAnsi="Visual Geez Unicode"/>
          <w:sz w:val="24"/>
          <w:szCs w:val="24"/>
        </w:rPr>
        <w:t>ሂቃ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፣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ሚዲያዎች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በፖለቲ</w:t>
      </w:r>
      <w:r w:rsidRPr="008D5A8B">
        <w:rPr>
          <w:rFonts w:ascii="Visual Geez Unicode" w:hAnsi="Visual Geez Unicode"/>
          <w:sz w:val="24"/>
          <w:szCs w:val="24"/>
        </w:rPr>
        <w:t>ካ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ድርጅቶች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ቂ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lastRenderedPageBreak/>
        <w:t>በቀ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ስሜ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ስለመኖሩ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ስሜ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ልፎም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ወ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ተግ</w:t>
      </w:r>
      <w:r w:rsidRPr="008D5A8B">
        <w:rPr>
          <w:rFonts w:ascii="Visual Geez Unicode" w:hAnsi="Visual Geez Unicode"/>
          <w:sz w:val="24"/>
          <w:szCs w:val="24"/>
        </w:rPr>
        <w:t>ባ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የተሸጋገረ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ዋጋ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ያስከፈለ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መሆኑ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የእለ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ተእለ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ኑሯቸ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ሆኗ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ዚህ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ነጥብ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ላ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ገሌ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ዳ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ገሊ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ተበዳይ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በሚ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ስሌ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ሳይሆ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፣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በእያንዳንዳ</w:t>
      </w:r>
      <w:r w:rsidRPr="008D5A8B">
        <w:rPr>
          <w:rFonts w:ascii="Visual Geez Unicode" w:hAnsi="Visual Geez Unicode"/>
          <w:sz w:val="24"/>
          <w:szCs w:val="24"/>
        </w:rPr>
        <w:t>ችን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ልብ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ያለው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ከስሜት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አልፎ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ወደ</w:t>
      </w:r>
      <w:proofErr w:type="spellEnd"/>
      <w:r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/>
          <w:sz w:val="24"/>
          <w:szCs w:val="24"/>
        </w:rPr>
        <w:t>ተግባር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A2802" w:rsidRPr="008D5A8B">
        <w:rPr>
          <w:rFonts w:ascii="Visual Geez Unicode" w:hAnsi="Visual Geez Unicode"/>
          <w:sz w:val="24"/>
          <w:szCs w:val="24"/>
        </w:rPr>
        <w:t>እየገፋን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A2802" w:rsidRPr="008D5A8B">
        <w:rPr>
          <w:rFonts w:ascii="Visual Geez Unicode" w:hAnsi="Visual Geez Unicode"/>
          <w:sz w:val="24"/>
          <w:szCs w:val="24"/>
        </w:rPr>
        <w:t>ያለው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 </w:t>
      </w:r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የቂምና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በቀል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A2802" w:rsidRPr="008D5A8B">
        <w:rPr>
          <w:rFonts w:ascii="Visual Geez Unicode" w:hAnsi="Visual Geez Unicode"/>
          <w:sz w:val="24"/>
          <w:szCs w:val="24"/>
        </w:rPr>
        <w:t>ስሜት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A2802" w:rsidRPr="008D5A8B">
        <w:rPr>
          <w:rFonts w:ascii="Visual Geez Unicode" w:hAnsi="Visual Geez Unicode"/>
          <w:sz w:val="24"/>
          <w:szCs w:val="24"/>
        </w:rPr>
        <w:t>ማስወገድ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አለብ</w:t>
      </w:r>
      <w:r w:rsidR="002A2802" w:rsidRPr="008D5A8B">
        <w:rPr>
          <w:rFonts w:ascii="Visual Geez Unicode" w:hAnsi="Visual Geez Unicode"/>
          <w:sz w:val="24"/>
          <w:szCs w:val="24"/>
        </w:rPr>
        <w:t>ን</w:t>
      </w:r>
      <w:proofErr w:type="spellEnd"/>
      <w:r w:rsidR="002A2802" w:rsidRPr="008D5A8B">
        <w:rPr>
          <w:rFonts w:ascii="Visual Geez Unicode" w:hAnsi="Visual Geez Unicode"/>
          <w:sz w:val="24"/>
          <w:szCs w:val="24"/>
        </w:rPr>
        <w:t xml:space="preserve">። </w:t>
      </w:r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ይህን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የመረቀዘ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የልባ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ላይ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ቁስል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እንዲሽር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ልናደ</w:t>
      </w:r>
      <w:r w:rsidR="00A6500D" w:rsidRPr="008D5A8B">
        <w:rPr>
          <w:rFonts w:ascii="Visual Geez Unicode" w:hAnsi="Visual Geez Unicode"/>
          <w:sz w:val="24"/>
          <w:szCs w:val="24"/>
        </w:rPr>
        <w:t>ርግ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የም</w:t>
      </w:r>
      <w:r w:rsidR="00A6500D" w:rsidRPr="008D5A8B">
        <w:rPr>
          <w:rFonts w:ascii="Visual Geez Unicode" w:hAnsi="Visual Geez Unicode"/>
          <w:sz w:val="24"/>
          <w:szCs w:val="24"/>
        </w:rPr>
        <w:t>ንችለው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  </w:t>
      </w:r>
      <w:proofErr w:type="spellStart"/>
      <w:r w:rsidR="00E97921" w:rsidRPr="008D5A8B">
        <w:rPr>
          <w:rFonts w:ascii="Visual Geez Unicode" w:hAnsi="Visual Geez Unicode"/>
          <w:sz w:val="24"/>
          <w:szCs w:val="24"/>
        </w:rPr>
        <w:t>በ</w:t>
      </w:r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</w:t>
      </w:r>
      <w:r w:rsidR="00A6500D" w:rsidRPr="008D5A8B">
        <w:rPr>
          <w:rFonts w:ascii="Visual Geez Unicode" w:hAnsi="Visual Geez Unicode"/>
          <w:sz w:val="24"/>
          <w:szCs w:val="24"/>
        </w:rPr>
        <w:t>እርቅና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ይቅርታ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 </w:t>
      </w:r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መንገ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ብቻ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6500D" w:rsidRPr="008D5A8B">
        <w:rPr>
          <w:rFonts w:ascii="Visual Geez Unicode" w:hAnsi="Visual Geez Unicode"/>
          <w:sz w:val="24"/>
          <w:szCs w:val="24"/>
        </w:rPr>
        <w:t>ነው</w:t>
      </w:r>
      <w:proofErr w:type="spellEnd"/>
      <w:r w:rsidR="00A6500D" w:rsidRPr="008D5A8B">
        <w:rPr>
          <w:rFonts w:ascii="Visual Geez Unicode" w:hAnsi="Visual Geez Unicode"/>
          <w:sz w:val="24"/>
          <w:szCs w:val="24"/>
        </w:rPr>
        <w:t xml:space="preserve">።  </w:t>
      </w:r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ዚህ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መንገ</w:t>
      </w:r>
      <w:r w:rsidR="00FC1C8B" w:rsidRPr="008D5A8B">
        <w:rPr>
          <w:rFonts w:ascii="Visual Geez Unicode" w:hAnsi="Visual Geez Unicode"/>
          <w:sz w:val="24"/>
          <w:szCs w:val="24"/>
        </w:rPr>
        <w:t>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በቀ</w:t>
      </w:r>
      <w:r w:rsidR="00FC1C8B" w:rsidRPr="008D5A8B">
        <w:rPr>
          <w:rFonts w:ascii="Visual Geez Unicode" w:hAnsi="Visual Geez Unicode"/>
          <w:sz w:val="24"/>
          <w:szCs w:val="24"/>
        </w:rPr>
        <w:t>ላሉ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ልንፈ</w:t>
      </w:r>
      <w:r w:rsidR="00FC1C8B" w:rsidRPr="008D5A8B">
        <w:rPr>
          <w:rFonts w:ascii="Visual Geez Unicode" w:hAnsi="Visual Geez Unicode"/>
          <w:sz w:val="24"/>
          <w:szCs w:val="24"/>
        </w:rPr>
        <w:t>ታቸ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የምንች</w:t>
      </w:r>
      <w:r w:rsidR="00FC1C8B" w:rsidRPr="008D5A8B">
        <w:rPr>
          <w:rFonts w:ascii="Visual Geez Unicode" w:hAnsi="Visual Geez Unicode"/>
          <w:sz w:val="24"/>
          <w:szCs w:val="24"/>
        </w:rPr>
        <w:t>ላቸ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ጉዳዮች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በቃላ</w:t>
      </w:r>
      <w:r w:rsidR="00FC1C8B" w:rsidRPr="008D5A8B">
        <w:rPr>
          <w:rFonts w:ascii="Visual Geez Unicode" w:hAnsi="Visual Geez Unicode"/>
          <w:sz w:val="24"/>
          <w:szCs w:val="24"/>
        </w:rPr>
        <w:t>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ስንጠቃና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ክርክር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ጊዜ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ማጥፋ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ማንፈልገውና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ልንሸከመ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ማንች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E32E4D" w:rsidRPr="008D5A8B">
        <w:rPr>
          <w:rFonts w:ascii="Visual Geez Unicode" w:hAnsi="Visual Geez Unicode"/>
          <w:sz w:val="24"/>
          <w:szCs w:val="24"/>
        </w:rPr>
        <w:t>ኪሳ</w:t>
      </w:r>
      <w:r w:rsidR="00FC1C8B" w:rsidRPr="008D5A8B">
        <w:rPr>
          <w:rFonts w:ascii="Visual Geez Unicode" w:hAnsi="Visual Geez Unicode"/>
          <w:sz w:val="24"/>
          <w:szCs w:val="24"/>
        </w:rPr>
        <w:t>ራ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ወደ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ካን</w:t>
      </w:r>
      <w:r w:rsidR="00FC1C8B" w:rsidRPr="008D5A8B">
        <w:rPr>
          <w:rFonts w:ascii="Visual Geez Unicode" w:hAnsi="Visual Geez Unicode"/>
          <w:sz w:val="24"/>
          <w:szCs w:val="24"/>
        </w:rPr>
        <w:t>ሰር</w:t>
      </w:r>
      <w:r w:rsidR="0020595D">
        <w:rPr>
          <w:rFonts w:ascii="Visual Geez Unicode" w:hAnsi="Visual Geez Unicode"/>
          <w:sz w:val="24"/>
          <w:szCs w:val="24"/>
        </w:rPr>
        <w:t>ነ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ሊቀየር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ሚች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0595D">
        <w:rPr>
          <w:rFonts w:ascii="Visual Geez Unicode" w:hAnsi="Visual Geez Unicode"/>
          <w:sz w:val="24"/>
          <w:szCs w:val="24"/>
        </w:rPr>
        <w:t>የስሜት</w:t>
      </w:r>
      <w:proofErr w:type="spellEnd"/>
      <w:r w:rsidR="0020595D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ቁስ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ይዘ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እንቀጥላለ</w:t>
      </w:r>
      <w:r w:rsidR="00FC1C8B" w:rsidRPr="008D5A8B">
        <w:rPr>
          <w:rFonts w:ascii="Visual Geez Unicode" w:hAnsi="Visual Geez Unicode"/>
          <w:sz w:val="24"/>
          <w:szCs w:val="24"/>
        </w:rPr>
        <w:t>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>።</w:t>
      </w:r>
    </w:p>
    <w:p w14:paraId="1D8C1EA9" w14:textId="77777777" w:rsidR="00F14C95" w:rsidRPr="008D5A8B" w:rsidRDefault="00A6500D" w:rsidP="00B52E51">
      <w:pPr>
        <w:autoSpaceDE w:val="0"/>
        <w:autoSpaceDN w:val="0"/>
        <w:adjustRightInd w:val="0"/>
        <w:spacing w:after="0" w:line="480" w:lineRule="auto"/>
        <w:rPr>
          <w:rFonts w:ascii="Visual Geez Unicode" w:hAnsi="Visual Geez Unicode"/>
          <w:sz w:val="24"/>
          <w:szCs w:val="24"/>
        </w:rPr>
      </w:pPr>
      <w:proofErr w:type="spellStart"/>
      <w:r w:rsidRPr="008D5A8B">
        <w:rPr>
          <w:rFonts w:ascii="Visual Geez Unicode" w:hAnsi="Visual Geez Unicode"/>
          <w:sz w:val="24"/>
          <w:szCs w:val="24"/>
        </w:rPr>
        <w:t>ስለሆነ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ላለፉት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በርካታ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አመታ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ተበደልኩ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ማይ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፤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ያልተቀየመ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የህብረተሰብ</w:t>
      </w:r>
      <w:proofErr w:type="spellEnd"/>
      <w:r w:rsidR="00A35BDE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ከፍ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ለ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።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ሁሉ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ተበደልኩ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ሚ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ስሜ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ባለበ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ሁኔታ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እውነ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2B436E" w:rsidRPr="008D5A8B">
        <w:rPr>
          <w:rFonts w:ascii="Visual Geez Unicode" w:hAnsi="Visual Geez Unicode"/>
          <w:sz w:val="24"/>
          <w:szCs w:val="24"/>
        </w:rPr>
        <w:t>አፈላላ</w:t>
      </w:r>
      <w:r w:rsidR="00FC1C8B" w:rsidRPr="008D5A8B">
        <w:rPr>
          <w:rFonts w:ascii="Visual Geez Unicode" w:hAnsi="Visual Geez Unicode"/>
          <w:sz w:val="24"/>
          <w:szCs w:val="24"/>
        </w:rPr>
        <w:t>ጊ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ኮሚሽ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ማቋቋ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ወደ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ሌላ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ንትርክ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ሳንገባ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CF3390">
        <w:rPr>
          <w:rFonts w:ascii="Visual Geez Unicode" w:hAnsi="Visual Geez Unicode"/>
          <w:sz w:val="24"/>
          <w:szCs w:val="24"/>
        </w:rPr>
        <w:t>አገራዊ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እርቅና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ይቅርታ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ፕሮ</w:t>
      </w:r>
      <w:r w:rsidR="00FC1C8B" w:rsidRPr="008D5A8B">
        <w:rPr>
          <w:rFonts w:ascii="Visual Geez Unicode" w:hAnsi="Visual Geez Unicode"/>
          <w:sz w:val="24"/>
          <w:szCs w:val="24"/>
        </w:rPr>
        <w:t>ግራ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አውጀ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መርዛማ</w:t>
      </w:r>
      <w:r w:rsidR="00FC1C8B" w:rsidRPr="008D5A8B">
        <w:rPr>
          <w:rFonts w:ascii="Visual Geez Unicode" w:hAnsi="Visual Geez Unicode"/>
          <w:sz w:val="24"/>
          <w:szCs w:val="24"/>
        </w:rPr>
        <w:t>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ስሜ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ማስወገ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አለብን።ይህ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ሀገራዊ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ፕሮግ</w:t>
      </w:r>
      <w:r w:rsidR="00FC1C8B" w:rsidRPr="008D5A8B">
        <w:rPr>
          <w:rFonts w:ascii="Visual Geez Unicode" w:hAnsi="Visual Geez Unicode"/>
          <w:sz w:val="24"/>
          <w:szCs w:val="24"/>
        </w:rPr>
        <w:t>ራ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እንዴ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ሊከናወ</w:t>
      </w:r>
      <w:r w:rsidR="00FC1C8B" w:rsidRPr="008D5A8B">
        <w:rPr>
          <w:rFonts w:ascii="Visual Geez Unicode" w:hAnsi="Visual Geez Unicode"/>
          <w:sz w:val="24"/>
          <w:szCs w:val="24"/>
        </w:rPr>
        <w:t>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ይችላ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ሚ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ጉዳይ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አጥንተ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የውሳ</w:t>
      </w:r>
      <w:r w:rsidR="00FC1C8B" w:rsidRPr="008D5A8B">
        <w:rPr>
          <w:rFonts w:ascii="Visual Geez Unicode" w:hAnsi="Visual Geez Unicode"/>
          <w:sz w:val="24"/>
          <w:szCs w:val="24"/>
        </w:rPr>
        <w:t>ኔ</w:t>
      </w:r>
      <w:proofErr w:type="spellEnd"/>
      <w:r w:rsidR="00B708A7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ሃሳብ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ሊያቀርቡ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የሚችሉ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</w:t>
      </w:r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ሁሉ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ዜጎ</w:t>
      </w:r>
      <w:r w:rsidR="00FC1C8B" w:rsidRPr="008D5A8B">
        <w:rPr>
          <w:rFonts w:ascii="Visual Geez Unicode" w:hAnsi="Visual Geez Unicode"/>
          <w:sz w:val="24"/>
          <w:szCs w:val="24"/>
        </w:rPr>
        <w:t>ች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ዘን</w:t>
      </w:r>
      <w:r w:rsidR="00FC1C8B" w:rsidRPr="008D5A8B">
        <w:rPr>
          <w:rFonts w:ascii="Visual Geez Unicode" w:hAnsi="Visual Geez Unicode"/>
          <w:sz w:val="24"/>
          <w:szCs w:val="24"/>
        </w:rPr>
        <w:t>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ክብርና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ተቀባይነ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ያላቸ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እና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እስከ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አሁን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A35BDE">
        <w:rPr>
          <w:rFonts w:ascii="Visual Geez Unicode" w:hAnsi="Visual Geez Unicode"/>
          <w:sz w:val="24"/>
          <w:szCs w:val="24"/>
        </w:rPr>
        <w:t>ስማቸ</w:t>
      </w:r>
      <w:r w:rsidR="00FC1C8B" w:rsidRPr="008D5A8B">
        <w:rPr>
          <w:rFonts w:ascii="Visual Geez Unicode" w:hAnsi="Visual Geez Unicode"/>
          <w:sz w:val="24"/>
          <w:szCs w:val="24"/>
        </w:rPr>
        <w:t>ው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በየት</w:t>
      </w:r>
      <w:r w:rsidR="00F14C95" w:rsidRPr="008D5A8B">
        <w:rPr>
          <w:rFonts w:ascii="Visual Geez Unicode" w:hAnsi="Visual Geez Unicode"/>
          <w:sz w:val="24"/>
          <w:szCs w:val="24"/>
        </w:rPr>
        <w:t>ኛውም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</w:t>
      </w:r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ብሄር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ወይም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አካ</w:t>
      </w:r>
      <w:r w:rsidR="00FC1C8B" w:rsidRPr="008D5A8B">
        <w:rPr>
          <w:rFonts w:ascii="Visual Geez Unicode" w:hAnsi="Visual Geez Unicode"/>
          <w:sz w:val="24"/>
          <w:szCs w:val="24"/>
        </w:rPr>
        <w:t>ባቢ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መጥፎ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ማይነሳ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የተከበሩ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ዜጎች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ስብስብ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C1C8B" w:rsidRPr="008D5A8B">
        <w:rPr>
          <w:rFonts w:ascii="Visual Geez Unicode" w:hAnsi="Visual Geez Unicode"/>
          <w:sz w:val="24"/>
          <w:szCs w:val="24"/>
        </w:rPr>
        <w:t>በአባልነት</w:t>
      </w:r>
      <w:proofErr w:type="spellEnd"/>
      <w:r w:rsidR="00FC1C8B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ያቀፈ</w:t>
      </w:r>
      <w:proofErr w:type="spellEnd"/>
      <w:r w:rsid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EA4748">
        <w:rPr>
          <w:rFonts w:ascii="Visual Geez Unicode" w:hAnsi="Visual Geez Unicode"/>
          <w:sz w:val="24"/>
          <w:szCs w:val="24"/>
        </w:rPr>
        <w:t>እስከ</w:t>
      </w:r>
      <w:proofErr w:type="spellEnd"/>
      <w:r w:rsidR="00EA4748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9B2D26">
        <w:rPr>
          <w:rFonts w:ascii="Visual Geez Unicode" w:hAnsi="Visual Geez Unicode"/>
          <w:sz w:val="24"/>
          <w:szCs w:val="24"/>
        </w:rPr>
        <w:t>ሶስት</w:t>
      </w:r>
      <w:proofErr w:type="spellEnd"/>
      <w:r w:rsidR="009B2D26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9B2D26">
        <w:rPr>
          <w:rFonts w:ascii="Visual Geez Unicode" w:hAnsi="Visual Geez Unicode"/>
          <w:sz w:val="24"/>
          <w:szCs w:val="24"/>
        </w:rPr>
        <w:t>አመት</w:t>
      </w:r>
      <w:proofErr w:type="spellEnd"/>
      <w:r w:rsid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9B2D26">
        <w:rPr>
          <w:rFonts w:ascii="Visual Geez Unicode" w:hAnsi="Visual Geez Unicode"/>
          <w:sz w:val="24"/>
          <w:szCs w:val="24"/>
        </w:rPr>
        <w:t>የሚቆይ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ኮሚሽን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/>
          <w:sz w:val="24"/>
          <w:szCs w:val="24"/>
        </w:rPr>
        <w:t>ማቋቋ</w:t>
      </w:r>
      <w:r w:rsidR="00F14C95" w:rsidRPr="008D5A8B">
        <w:rPr>
          <w:rFonts w:ascii="Visual Geez Unicode" w:hAnsi="Visual Geez Unicode"/>
          <w:sz w:val="24"/>
          <w:szCs w:val="24"/>
        </w:rPr>
        <w:t>ም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 xml:space="preserve"> </w:t>
      </w:r>
      <w:proofErr w:type="spellStart"/>
      <w:r w:rsidR="00F14C95" w:rsidRPr="008D5A8B">
        <w:rPr>
          <w:rFonts w:ascii="Visual Geez Unicode" w:hAnsi="Visual Geez Unicode"/>
          <w:sz w:val="24"/>
          <w:szCs w:val="24"/>
        </w:rPr>
        <w:t>አስፈልጓል</w:t>
      </w:r>
      <w:proofErr w:type="spellEnd"/>
      <w:r w:rsidR="00F14C95" w:rsidRPr="008D5A8B">
        <w:rPr>
          <w:rFonts w:ascii="Visual Geez Unicode" w:hAnsi="Visual Geez Unicode"/>
          <w:sz w:val="24"/>
          <w:szCs w:val="24"/>
        </w:rPr>
        <w:t>።</w:t>
      </w:r>
    </w:p>
    <w:p w14:paraId="2380FDA8" w14:textId="77777777" w:rsidR="00B52E51" w:rsidRPr="008D5A8B" w:rsidRDefault="00F14C95" w:rsidP="00E875F8">
      <w:pPr>
        <w:autoSpaceDE w:val="0"/>
        <w:autoSpaceDN w:val="0"/>
        <w:adjustRightInd w:val="0"/>
        <w:spacing w:after="0" w:line="480" w:lineRule="auto"/>
        <w:rPr>
          <w:rFonts w:ascii="Visual Geez Unicode" w:hAnsi="Visual Geez Unicode" w:cs="Helvetica-Light"/>
          <w:sz w:val="24"/>
          <w:szCs w:val="24"/>
        </w:rPr>
      </w:pP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ከሚሽኑ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ንዴ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ንደሚሄድበ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ስርአ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አውጥቶ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ሰራ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መሆኑ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እንደተጠ</w:t>
      </w:r>
      <w:r w:rsidRPr="008D5A8B">
        <w:rPr>
          <w:rFonts w:ascii="Visual Geez Unicode" w:hAnsi="Visual Geez Unicode" w:cs="Helvetica-Light"/>
          <w:sz w:val="24"/>
          <w:szCs w:val="24"/>
        </w:rPr>
        <w:t>በቀ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ሆኖ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ስራውን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ከተሉ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ዮች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ታሳቢ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ማድረ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ሰራ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ሆና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።     </w:t>
      </w:r>
    </w:p>
    <w:p w14:paraId="268FDBB7" w14:textId="77777777" w:rsidR="00B52E51" w:rsidRPr="008D5A8B" w:rsidRDefault="00B52E51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መጀመሪያ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ደረጃ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</w:t>
      </w:r>
      <w:r w:rsidR="00B708A7" w:rsidRPr="008D5A8B">
        <w:rPr>
          <w:rFonts w:ascii="Visual Geez Unicode" w:hAnsi="Visual Geez Unicode" w:cs="Helvetica-Light"/>
          <w:sz w:val="24"/>
          <w:szCs w:val="24"/>
        </w:rPr>
        <w:t>መ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ለከታቸ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ካላ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እና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የህብረተ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ሰብ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ክፍሎች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በማናገ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ጉዳዮ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በሚገባ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ረዳ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።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ዜጎች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ልብ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E32E4D" w:rsidRPr="008D5A8B">
        <w:rPr>
          <w:rFonts w:ascii="Visual Geez Unicode" w:hAnsi="Visual Geez Unicode" w:cs="Helvetica-Light"/>
          <w:sz w:val="24"/>
          <w:szCs w:val="24"/>
        </w:rPr>
        <w:t>ያቆሰለ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ምንነ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በው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ረዳ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ለልዩነ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E124DE">
        <w:rPr>
          <w:rFonts w:ascii="Visual Geez Unicode" w:hAnsi="Visual Geez Unicode" w:cs="Helvetica-Light"/>
          <w:sz w:val="24"/>
          <w:szCs w:val="24"/>
        </w:rPr>
        <w:t>ለግጭ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ምክንያ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ሆነ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ማጥራ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>።</w:t>
      </w:r>
      <w:r w:rsidR="00EA4748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ህ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ተለይ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ግልጽ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ዳይና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ተበዳ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ማይታወቅበ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ሁለቱ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አካላ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ንደተበደሉ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lastRenderedPageBreak/>
        <w:t>ሲሰማቸ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ዩን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ለማጥራ</w:t>
      </w:r>
      <w:r w:rsidRPr="008D5A8B">
        <w:rPr>
          <w:rFonts w:ascii="Visual Geez Unicode" w:hAnsi="Visual Geez Unicode" w:cs="Helvetica-Light"/>
          <w:sz w:val="24"/>
          <w:szCs w:val="24"/>
        </w:rPr>
        <w:t>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ጠቅ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ነ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።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ህ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ውነትን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</w:t>
      </w:r>
      <w:r w:rsidRPr="008D5A8B">
        <w:rPr>
          <w:rFonts w:ascii="Visual Geez Unicode" w:hAnsi="Visual Geez Unicode" w:cs="Helvetica-Light"/>
          <w:sz w:val="24"/>
          <w:szCs w:val="24"/>
        </w:rPr>
        <w:t>መፈለ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ሳይሆ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ሰው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ስሜ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ለመረዳት</w:t>
      </w:r>
      <w:proofErr w:type="spellEnd"/>
      <w:r w:rsidR="00B708A7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ያግዝ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ሆና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። </w:t>
      </w:r>
    </w:p>
    <w:p w14:paraId="77ECD278" w14:textId="77777777" w:rsidR="00B52E51" w:rsidRPr="008D5A8B" w:rsidRDefault="00403961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ሁለተኛው</w:t>
      </w:r>
      <w:proofErr w:type="spellEnd"/>
      <w:r w:rsidR="00EA4748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ተጠቂነ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ስሜ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ያላቸ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አካላ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ል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ል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የጋ</w:t>
      </w:r>
      <w:r w:rsidRPr="008D5A8B">
        <w:rPr>
          <w:rFonts w:ascii="Visual Geez Unicode" w:hAnsi="Visual Geez Unicode" w:cs="Helvetica-Light"/>
          <w:sz w:val="24"/>
          <w:szCs w:val="24"/>
        </w:rPr>
        <w:t>ራ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መድረኮችን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ማዘጋጀ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ፊ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ለፊ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የተገናኙ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እንዲወያ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708A7" w:rsidRPr="008D5A8B">
        <w:rPr>
          <w:rFonts w:ascii="Visual Geez Unicode" w:hAnsi="Visual Geez Unicode" w:cs="Helvetica-Light"/>
          <w:sz w:val="24"/>
          <w:szCs w:val="24"/>
        </w:rPr>
        <w:t>ማድረ</w:t>
      </w:r>
      <w:r w:rsidRPr="008D5A8B">
        <w:rPr>
          <w:rFonts w:ascii="Visual Geez Unicode" w:hAnsi="Visual Geez Unicode" w:cs="Helvetica-Light"/>
          <w:sz w:val="24"/>
          <w:szCs w:val="24"/>
        </w:rPr>
        <w:t>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። 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ይህ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መጀመሪያ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እርምጃ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ትልቅ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ማሳያ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ምልክት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ተደረጎ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ሊቆጠር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ይችላ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።  </w:t>
      </w:r>
    </w:p>
    <w:p w14:paraId="53534160" w14:textId="77777777" w:rsidR="00B52E51" w:rsidRPr="008D5A8B" w:rsidRDefault="00B52E51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ለልዩነ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ምክንያ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ሆነ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ወገ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ሆ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ለመሆኑ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፤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ቀለበ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ሆ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ለመሆኑ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፤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ድርጊቱ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ተቋጨ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ሁ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994EFC" w:rsidRPr="008D5A8B">
        <w:rPr>
          <w:rFonts w:ascii="Visual Geez Unicode" w:hAnsi="Visual Geez Unicode" w:cs="Helvetica-Light"/>
          <w:sz w:val="24"/>
          <w:szCs w:val="24"/>
        </w:rPr>
        <w:t>እየ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ቀጠለ</w:t>
      </w:r>
      <w:proofErr w:type="spellEnd"/>
      <w:r w:rsidR="00994EFC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ነ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ስሜ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994EFC" w:rsidRPr="008D5A8B">
        <w:rPr>
          <w:rFonts w:ascii="Visual Geez Unicode" w:hAnsi="Visual Geez Unicode" w:cs="Helvetica-Light"/>
          <w:sz w:val="24"/>
          <w:szCs w:val="24"/>
        </w:rPr>
        <w:t>ስለ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መኖ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ለመኖሩ</w:t>
      </w:r>
      <w:proofErr w:type="spellEnd"/>
      <w:r w:rsidR="00994EFC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ጠራበት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ሁኔታ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ፍጠ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፤ </w:t>
      </w:r>
    </w:p>
    <w:p w14:paraId="3BFFDC69" w14:textId="77777777" w:rsidR="00B52E51" w:rsidRPr="008D5A8B" w:rsidRDefault="00B52E51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ችግ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ተፈጠረ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ተቻችሎና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አንዱ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ለሌ</w:t>
      </w:r>
      <w:r w:rsidR="00C0422F" w:rsidRPr="008D5A8B">
        <w:rPr>
          <w:rFonts w:ascii="Visual Geez Unicode" w:hAnsi="Visual Geez Unicode" w:cs="Helvetica-Light"/>
          <w:sz w:val="24"/>
          <w:szCs w:val="24"/>
        </w:rPr>
        <w:t>ላ</w:t>
      </w:r>
      <w:r w:rsidRPr="008D5A8B">
        <w:rPr>
          <w:rFonts w:ascii="Visual Geez Unicode" w:hAnsi="Visual Geez Unicode" w:cs="Helvetica-Light"/>
          <w:sz w:val="24"/>
          <w:szCs w:val="24"/>
        </w:rPr>
        <w:t>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እውቅ</w:t>
      </w:r>
      <w:r w:rsidRPr="008D5A8B">
        <w:rPr>
          <w:rFonts w:ascii="Visual Geez Unicode" w:hAnsi="Visual Geez Unicode" w:cs="Helvetica-Light"/>
          <w:sz w:val="24"/>
          <w:szCs w:val="24"/>
        </w:rPr>
        <w:t>ና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ሰጥቶ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ከ</w:t>
      </w:r>
      <w:r w:rsidRPr="008D5A8B">
        <w:rPr>
          <w:rFonts w:ascii="Visual Geez Unicode" w:hAnsi="Visual Geez Unicode" w:cs="Helvetica-Light"/>
          <w:sz w:val="24"/>
          <w:szCs w:val="24"/>
        </w:rPr>
        <w:t>መኖ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ለመኖ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ጋ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ተያያዘ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ከሆኑ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(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ለምሳሌ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ብሄ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፣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ሃይማኖ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)፤ </w:t>
      </w: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ያለ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አማራ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ተቻችሎ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መኖ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በመሆኑ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>፣</w:t>
      </w: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ስለሆነም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ዋና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እርቁ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ስለአለፈ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ቅርታ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ተጠያይቆ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ቀጣ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ተቻችሎ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ኖር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ሚቻልበት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ስትራቴጂ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መንደ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ወ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ይም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ምክረ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ሃሳብ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ማቅረብ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። </w:t>
      </w:r>
    </w:p>
    <w:p w14:paraId="61B78E7F" w14:textId="77777777" w:rsidR="00B52E51" w:rsidRPr="0020595D" w:rsidRDefault="00B52E51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ጉዳዩ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ባለፈ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ጊዜ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ተፈጸመ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ሆኖ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ነገ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ግን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በክስተ</w:t>
      </w:r>
      <w:r w:rsidRPr="008D5A8B">
        <w:rPr>
          <w:rFonts w:ascii="Visual Geez Unicode" w:hAnsi="Visual Geez Unicode" w:cs="Helvetica-Light"/>
          <w:sz w:val="24"/>
          <w:szCs w:val="24"/>
        </w:rPr>
        <w:t>ቱ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ምክንያት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ከተፈጠረ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ቁርሾ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እና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ስጋ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ንጻር</w:t>
      </w:r>
      <w:proofErr w:type="spellEnd"/>
      <w:r w:rsidR="00F0685C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ክስተ</w:t>
      </w:r>
      <w:r w:rsidR="00403961" w:rsidRPr="008D5A8B">
        <w:rPr>
          <w:rFonts w:ascii="Visual Geez Unicode" w:hAnsi="Visual Geez Unicode" w:cs="Helvetica-Light"/>
          <w:sz w:val="24"/>
          <w:szCs w:val="24"/>
        </w:rPr>
        <w:t>ቱ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እንዳይደገም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የህግ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ጨምሮ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ሌሎች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ዋስትናዎች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ማስፈለግ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አለማስፈለጉ</w:t>
      </w:r>
      <w:r w:rsidR="00C0422F" w:rsidRPr="008D5A8B">
        <w:rPr>
          <w:rFonts w:ascii="Visual Geez Unicode" w:hAnsi="Visual Geez Unicode" w:cs="Helvetica-Light"/>
          <w:sz w:val="24"/>
          <w:szCs w:val="24"/>
        </w:rPr>
        <w:t>ን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403961" w:rsidRPr="008D5A8B">
        <w:rPr>
          <w:rFonts w:ascii="Visual Geez Unicode" w:hAnsi="Visual Geez Unicode" w:cs="Helvetica-Light"/>
          <w:sz w:val="24"/>
          <w:szCs w:val="24"/>
        </w:rPr>
        <w:t>ማጣራት</w:t>
      </w:r>
      <w:proofErr w:type="spellEnd"/>
      <w:r w:rsidR="00403961" w:rsidRPr="008D5A8B">
        <w:rPr>
          <w:rFonts w:ascii="Visual Geez Unicode" w:hAnsi="Visual Geez Unicode" w:cs="Helvetica-Light"/>
          <w:sz w:val="24"/>
          <w:szCs w:val="24"/>
        </w:rPr>
        <w:t xml:space="preserve">፣ </w:t>
      </w:r>
    </w:p>
    <w:p w14:paraId="59E27C9F" w14:textId="77777777" w:rsidR="00B52E51" w:rsidRPr="008D5A8B" w:rsidRDefault="00EA4748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እርቅ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ሂደቱ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በ</w:t>
      </w:r>
      <w:r w:rsidR="00C0422F" w:rsidRPr="008D5A8B">
        <w:rPr>
          <w:rFonts w:ascii="Visual Geez Unicode" w:hAnsi="Visual Geez Unicode" w:cs="Helvetica-Light"/>
          <w:sz w:val="24"/>
          <w:szCs w:val="24"/>
        </w:rPr>
        <w:t>ማህበራ</w:t>
      </w:r>
      <w:r w:rsidR="00B52E51" w:rsidRPr="008D5A8B">
        <w:rPr>
          <w:rFonts w:ascii="Visual Geez Unicode" w:hAnsi="Visual Geez Unicode" w:cs="Helvetica-Light"/>
          <w:sz w:val="24"/>
          <w:szCs w:val="24"/>
        </w:rPr>
        <w:t>ዊ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ግንባታና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ትስስር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ማጀብ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።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ለምሳሌ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በሁለት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ብ</w:t>
      </w:r>
      <w:r w:rsidR="00B52E51" w:rsidRPr="008D5A8B">
        <w:rPr>
          <w:rFonts w:ascii="Visual Geez Unicode" w:hAnsi="Visual Geez Unicode" w:cs="Helvetica-Light"/>
          <w:sz w:val="24"/>
          <w:szCs w:val="24"/>
        </w:rPr>
        <w:t>ሄሮች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ተከሰተ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ችግር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ከማስታረቅ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ጎ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ለጎ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ጋራ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መስራት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ልማት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እንዲ</w:t>
      </w:r>
      <w:r w:rsidR="00B52E51" w:rsidRPr="008D5A8B">
        <w:rPr>
          <w:rFonts w:ascii="Visual Geez Unicode" w:hAnsi="Visual Geez Unicode" w:cs="Helvetica-Light"/>
          <w:sz w:val="24"/>
          <w:szCs w:val="24"/>
        </w:rPr>
        <w:t>ገነቡ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ማድ</w:t>
      </w:r>
      <w:r w:rsidR="00B52E51" w:rsidRPr="008D5A8B">
        <w:rPr>
          <w:rFonts w:ascii="Visual Geez Unicode" w:hAnsi="Visual Geez Unicode" w:cs="Helvetica-Light"/>
          <w:sz w:val="24"/>
          <w:szCs w:val="24"/>
        </w:rPr>
        <w:t>ረ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>።</w:t>
      </w:r>
    </w:p>
    <w:p w14:paraId="60D3BB79" w14:textId="77777777" w:rsidR="00B52E51" w:rsidRDefault="00EA4748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ምልክታዊ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እርቅ</w:t>
      </w:r>
      <w:proofErr w:type="spellEnd"/>
      <w:r w:rsidR="00850DEA">
        <w:rPr>
          <w:rFonts w:ascii="Visual Geez Unicode" w:hAnsi="Visual Geez Unicode" w:cs="Helvetica-Light"/>
          <w:sz w:val="24"/>
          <w:szCs w:val="24"/>
        </w:rPr>
        <w:t xml:space="preserve"> (Symbolic reconciliation)</w:t>
      </w:r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ማካሄድ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>።</w:t>
      </w:r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ይህ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ማለ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ሁሉ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ዜጎች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በአን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መድረክ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ተገናኝተ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ሊታረቁ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እርቀ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ሰላ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ሊያወርዱ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አይችሉ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።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ስለሆነ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እንደ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ምልክታዊ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በሆነ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መንገ</w:t>
      </w:r>
      <w:r>
        <w:rPr>
          <w:rFonts w:ascii="Visual Geez Unicode" w:hAnsi="Visual Geez Unicode" w:cs="Helvetica-Light"/>
          <w:sz w:val="24"/>
          <w:szCs w:val="24"/>
        </w:rPr>
        <w:t>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ማለት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በሃገር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ደረጃ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እርቀ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ሰላ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ቀን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ሳምን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በማዘጋጀት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ወይም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ከየህብረተ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ሰቡ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ተወካዮችን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በመምረጥ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እንደአከባቢው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ባህል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የእርቀ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ሰላም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ስነ-ስርአት</w:t>
      </w:r>
      <w:proofErr w:type="spellEnd"/>
      <w:r w:rsidR="00362C41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62C41">
        <w:rPr>
          <w:rFonts w:ascii="Visual Geez Unicode" w:hAnsi="Visual Geez Unicode" w:cs="Helvetica-Light"/>
          <w:sz w:val="24"/>
          <w:szCs w:val="24"/>
        </w:rPr>
        <w:t>በማካሄድ</w:t>
      </w:r>
      <w:proofErr w:type="spellEnd"/>
      <w:r w:rsidR="00396E6C">
        <w:rPr>
          <w:rFonts w:ascii="Visual Geez Unicode" w:hAnsi="Visual Geez Unicode" w:cs="Helvetica-Light"/>
          <w:sz w:val="24"/>
          <w:szCs w:val="24"/>
        </w:rPr>
        <w:t>፤</w:t>
      </w:r>
    </w:p>
    <w:p w14:paraId="35CBF763" w14:textId="77777777" w:rsidR="00850DEA" w:rsidRPr="008D5A8B" w:rsidRDefault="00850DEA" w:rsidP="00F068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Visual Geez Unicode" w:hAnsi="Visual Geez Unicode" w:cs="Helvetica-Light"/>
          <w:sz w:val="24"/>
          <w:szCs w:val="24"/>
        </w:rPr>
      </w:pPr>
      <w:r>
        <w:rPr>
          <w:rFonts w:ascii="Visual Geez Unicode" w:hAnsi="Visual Geez Unicode" w:cs="Helvetica-Light"/>
          <w:sz w:val="24"/>
          <w:szCs w:val="24"/>
        </w:rPr>
        <w:lastRenderedPageBreak/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ከእኛ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ማህበራዊ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እ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ፖሊቲካዊ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ሁኔታ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ጋር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ተቀራረበ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ውጤቱ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ዘላቂ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እርቅ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ይቅርታን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ያስገኘ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ሌላ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አገር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ልም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ጠቃሚውን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አጥንቶ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ሚያቀርብ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96E6C">
        <w:rPr>
          <w:rFonts w:ascii="Visual Geez Unicode" w:hAnsi="Visual Geez Unicode" w:cs="Helvetica-Light"/>
          <w:sz w:val="24"/>
          <w:szCs w:val="24"/>
        </w:rPr>
        <w:t>ማቅረብ</w:t>
      </w:r>
      <w:proofErr w:type="spellEnd"/>
      <w:r w:rsidR="00396E6C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96E6C">
        <w:rPr>
          <w:rFonts w:ascii="Visual Geez Unicode" w:hAnsi="Visual Geez Unicode" w:cs="Helvetica-Light"/>
          <w:sz w:val="24"/>
          <w:szCs w:val="24"/>
        </w:rPr>
        <w:t>ዋናዋነ</w:t>
      </w:r>
      <w:proofErr w:type="spellEnd"/>
      <w:r w:rsidR="00396E6C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96E6C">
        <w:rPr>
          <w:rFonts w:ascii="Visual Geez Unicode" w:hAnsi="Visual Geez Unicode" w:cs="Helvetica-Light"/>
          <w:sz w:val="24"/>
          <w:szCs w:val="24"/>
        </w:rPr>
        <w:t>ተግበራት</w:t>
      </w:r>
      <w:proofErr w:type="spellEnd"/>
      <w:r w:rsidR="00396E6C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396E6C">
        <w:rPr>
          <w:rFonts w:ascii="Visual Geez Unicode" w:hAnsi="Visual Geez Unicode" w:cs="Helvetica-Light"/>
          <w:sz w:val="24"/>
          <w:szCs w:val="24"/>
        </w:rPr>
        <w:t>ይሆናሉ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>።</w:t>
      </w:r>
    </w:p>
    <w:p w14:paraId="6CDE500D" w14:textId="77777777" w:rsidR="00B52E51" w:rsidRDefault="004E20AA" w:rsidP="00F0685C">
      <w:p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Visual Geez Unicode" w:hAnsi="Visual Geez Unicode" w:cs="Helvetica-Light"/>
          <w:sz w:val="24"/>
          <w:szCs w:val="24"/>
        </w:rPr>
      </w:pP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በአጠቃላይ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እርቅና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ቅርታ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ኮሚሽኑ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በሀገራች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ያለ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ችግር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ም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እንደ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ሆነ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፤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ተኛውም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በደሉ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ምንድ</w:t>
      </w:r>
      <w:r w:rsidR="00C0422F" w:rsidRPr="008D5A8B">
        <w:rPr>
          <w:rFonts w:ascii="Visual Geez Unicode" w:hAnsi="Visual Geez Unicode" w:cs="Helvetica-Light"/>
          <w:sz w:val="24"/>
          <w:szCs w:val="24"/>
        </w:rPr>
        <w:t>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ነ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?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በዳዩ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ማነ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?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ቁርሾ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ምንድ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ነ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?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ማ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ላይ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ነ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ተፈጠረው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ሚሉትን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ጥያቄዎች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መርምሮ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በራሱ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እዛው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እየስታረቀ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በሃገር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ደረጃ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እረቀ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ሰላም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ለማካሄድ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የሚያስችሉ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C0422F" w:rsidRPr="008D5A8B">
        <w:rPr>
          <w:rFonts w:ascii="Visual Geez Unicode" w:hAnsi="Visual Geez Unicode" w:cs="Helvetica-Light"/>
          <w:sz w:val="24"/>
          <w:szCs w:val="24"/>
        </w:rPr>
        <w:t>ስትራቴ</w:t>
      </w:r>
      <w:r w:rsidR="00B52E51" w:rsidRPr="008D5A8B">
        <w:rPr>
          <w:rFonts w:ascii="Visual Geez Unicode" w:hAnsi="Visual Geez Unicode" w:cs="Helvetica-Light"/>
          <w:sz w:val="24"/>
          <w:szCs w:val="24"/>
        </w:rPr>
        <w:t>ጂዎች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እና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ውሳኔ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B52E51" w:rsidRPr="008D5A8B">
        <w:rPr>
          <w:rFonts w:ascii="Visual Geez Unicode" w:hAnsi="Visual Geez Unicode" w:cs="Helvetica-Light"/>
          <w:sz w:val="24"/>
          <w:szCs w:val="24"/>
        </w:rPr>
        <w:t>ሃሳቦች</w:t>
      </w:r>
      <w:proofErr w:type="spellEnd"/>
      <w:r w:rsidR="00B52E51"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የሚያቀርብ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Pr="008D5A8B">
        <w:rPr>
          <w:rFonts w:ascii="Visual Geez Unicode" w:hAnsi="Visual Geez Unicode" w:cs="Helvetica-Light"/>
          <w:sz w:val="24"/>
          <w:szCs w:val="24"/>
        </w:rPr>
        <w:t>ይሆናል</w:t>
      </w:r>
      <w:proofErr w:type="spellEnd"/>
      <w:r w:rsidRPr="008D5A8B">
        <w:rPr>
          <w:rFonts w:ascii="Visual Geez Unicode" w:hAnsi="Visual Geez Unicode" w:cs="Helvetica-Light"/>
          <w:sz w:val="24"/>
          <w:szCs w:val="24"/>
        </w:rPr>
        <w:t>።</w:t>
      </w:r>
    </w:p>
    <w:p w14:paraId="27B200AE" w14:textId="77777777" w:rsidR="00D233BC" w:rsidRPr="008D5A8B" w:rsidRDefault="00D233BC" w:rsidP="00F0685C">
      <w:p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Visual Geez Unicode" w:hAnsi="Visual Geez Unicode" w:cs="Helvetica-Light"/>
          <w:sz w:val="24"/>
          <w:szCs w:val="24"/>
        </w:rPr>
      </w:pPr>
      <w:proofErr w:type="spellStart"/>
      <w:r>
        <w:rPr>
          <w:rFonts w:ascii="Visual Geez Unicode" w:hAnsi="Visual Geez Unicode" w:cs="Helvetica-Light"/>
          <w:sz w:val="24"/>
          <w:szCs w:val="24"/>
        </w:rPr>
        <w:t>ከሚሽኑ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ካ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ያለ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ክብር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ተቀባይነ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ባላቸው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የሃይማኖት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አባቶች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፣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የጎሳ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መሪዎች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፣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ምሁራን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እና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የሀገር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ሽማግሌዎችን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የሚያካትትና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በጠቅላይ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ሚንስትሩ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የሚወሰን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በቂ</w:t>
      </w:r>
      <w:proofErr w:type="spellEnd"/>
      <w:r w:rsidR="006B66E7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ቁጥር</w:t>
      </w:r>
      <w:proofErr w:type="spellEnd"/>
      <w:r w:rsidR="00077BAD"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6B66E7">
        <w:rPr>
          <w:rFonts w:ascii="Visual Geez Unicode" w:hAnsi="Visual Geez Unicode" w:cs="Helvetica-Light"/>
          <w:sz w:val="24"/>
          <w:szCs w:val="24"/>
        </w:rPr>
        <w:t>ባላቸ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ዜጎች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ተዋቀረ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 w:rsidR="00077BAD">
        <w:rPr>
          <w:rFonts w:ascii="Visual Geez Unicode" w:hAnsi="Visual Geez Unicode" w:cs="Helvetica-Light"/>
          <w:sz w:val="24"/>
          <w:szCs w:val="24"/>
        </w:rPr>
        <w:t>ኮሚሽን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እለ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ተእለ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አስተዳደራዊ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ስራዎች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ሚያከናውንና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ሎጂስቲክ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ድጋ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የሚያደር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ጽህፈ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ቤት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እንዲኖረ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 </w:t>
      </w:r>
      <w:proofErr w:type="spellStart"/>
      <w:r>
        <w:rPr>
          <w:rFonts w:ascii="Visual Geez Unicode" w:hAnsi="Visual Geez Unicode" w:cs="Helvetica-Light"/>
          <w:sz w:val="24"/>
          <w:szCs w:val="24"/>
        </w:rPr>
        <w:t>ተድርጓል</w:t>
      </w:r>
      <w:proofErr w:type="spellEnd"/>
      <w:r>
        <w:rPr>
          <w:rFonts w:ascii="Visual Geez Unicode" w:hAnsi="Visual Geez Unicode" w:cs="Helvetica-Light"/>
          <w:sz w:val="24"/>
          <w:szCs w:val="24"/>
        </w:rPr>
        <w:t xml:space="preserve">።  </w:t>
      </w:r>
    </w:p>
    <w:p w14:paraId="72D0D3B9" w14:textId="77777777" w:rsidR="00B52E51" w:rsidRPr="004E20AA" w:rsidRDefault="00B52E51" w:rsidP="00F0685C">
      <w:pPr>
        <w:jc w:val="both"/>
        <w:rPr>
          <w:sz w:val="24"/>
          <w:szCs w:val="24"/>
        </w:rPr>
      </w:pPr>
    </w:p>
    <w:p w14:paraId="5057491B" w14:textId="77777777" w:rsidR="005735FB" w:rsidRPr="004E20AA" w:rsidRDefault="005735FB">
      <w:pPr>
        <w:rPr>
          <w:sz w:val="24"/>
          <w:szCs w:val="24"/>
        </w:rPr>
      </w:pPr>
    </w:p>
    <w:sectPr w:rsidR="005735FB" w:rsidRPr="004E20AA" w:rsidSect="007D4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CE701E" w14:textId="77777777" w:rsidR="0097194F" w:rsidRDefault="0097194F" w:rsidP="00FE0194">
      <w:pPr>
        <w:spacing w:after="0" w:line="240" w:lineRule="auto"/>
      </w:pPr>
      <w:r>
        <w:separator/>
      </w:r>
    </w:p>
  </w:endnote>
  <w:endnote w:type="continuationSeparator" w:id="0">
    <w:p w14:paraId="71D58397" w14:textId="77777777" w:rsidR="0097194F" w:rsidRDefault="0097194F" w:rsidP="00FE0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isual Geez Unicode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Helvetica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317DC5" w14:textId="77777777" w:rsidR="0097194F" w:rsidRDefault="0097194F" w:rsidP="00FE0194">
      <w:pPr>
        <w:spacing w:after="0" w:line="240" w:lineRule="auto"/>
      </w:pPr>
      <w:r>
        <w:separator/>
      </w:r>
    </w:p>
  </w:footnote>
  <w:footnote w:type="continuationSeparator" w:id="0">
    <w:p w14:paraId="0AAB4762" w14:textId="77777777" w:rsidR="0097194F" w:rsidRDefault="0097194F" w:rsidP="00FE0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A15BF"/>
    <w:multiLevelType w:val="hybridMultilevel"/>
    <w:tmpl w:val="047C8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4B3793"/>
    <w:multiLevelType w:val="hybridMultilevel"/>
    <w:tmpl w:val="96408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DC7AF2"/>
    <w:multiLevelType w:val="hybridMultilevel"/>
    <w:tmpl w:val="D03C4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0610DE"/>
    <w:multiLevelType w:val="hybridMultilevel"/>
    <w:tmpl w:val="A03C9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4053F1"/>
    <w:multiLevelType w:val="hybridMultilevel"/>
    <w:tmpl w:val="19E01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0MTMzNDUwNzIAAiUdpeDU4uLM/DyQAkPjWgA+l0CILQAAAA=="/>
  </w:docVars>
  <w:rsids>
    <w:rsidRoot w:val="00B52E51"/>
    <w:rsid w:val="00021B20"/>
    <w:rsid w:val="00035025"/>
    <w:rsid w:val="00077BAD"/>
    <w:rsid w:val="000B64EE"/>
    <w:rsid w:val="000B7C2E"/>
    <w:rsid w:val="00123BB0"/>
    <w:rsid w:val="00133EC1"/>
    <w:rsid w:val="001F5728"/>
    <w:rsid w:val="0020595D"/>
    <w:rsid w:val="002135ED"/>
    <w:rsid w:val="002145BF"/>
    <w:rsid w:val="00236ACC"/>
    <w:rsid w:val="002539AF"/>
    <w:rsid w:val="00285560"/>
    <w:rsid w:val="002964E8"/>
    <w:rsid w:val="002A2802"/>
    <w:rsid w:val="002B436E"/>
    <w:rsid w:val="002D00BA"/>
    <w:rsid w:val="0031282D"/>
    <w:rsid w:val="00362C41"/>
    <w:rsid w:val="003908D6"/>
    <w:rsid w:val="00396E6C"/>
    <w:rsid w:val="003A1D7D"/>
    <w:rsid w:val="003F2FE2"/>
    <w:rsid w:val="00403961"/>
    <w:rsid w:val="004A0DF5"/>
    <w:rsid w:val="004C6DDD"/>
    <w:rsid w:val="004E20AA"/>
    <w:rsid w:val="005735FB"/>
    <w:rsid w:val="00641035"/>
    <w:rsid w:val="00643C20"/>
    <w:rsid w:val="006B66E7"/>
    <w:rsid w:val="006C1598"/>
    <w:rsid w:val="00727A45"/>
    <w:rsid w:val="0073019A"/>
    <w:rsid w:val="007411CC"/>
    <w:rsid w:val="00783998"/>
    <w:rsid w:val="007D48D7"/>
    <w:rsid w:val="0081768C"/>
    <w:rsid w:val="0083485D"/>
    <w:rsid w:val="0083710F"/>
    <w:rsid w:val="0084751D"/>
    <w:rsid w:val="00850DEA"/>
    <w:rsid w:val="00870CF6"/>
    <w:rsid w:val="008A44B6"/>
    <w:rsid w:val="008D35B5"/>
    <w:rsid w:val="008D5A8B"/>
    <w:rsid w:val="0097194F"/>
    <w:rsid w:val="0098128A"/>
    <w:rsid w:val="00994EFC"/>
    <w:rsid w:val="009B2D26"/>
    <w:rsid w:val="00A02CE9"/>
    <w:rsid w:val="00A14A2D"/>
    <w:rsid w:val="00A35BDE"/>
    <w:rsid w:val="00A6500D"/>
    <w:rsid w:val="00AC4A6A"/>
    <w:rsid w:val="00AD0882"/>
    <w:rsid w:val="00AE1A0B"/>
    <w:rsid w:val="00B52E51"/>
    <w:rsid w:val="00B643C9"/>
    <w:rsid w:val="00B708A7"/>
    <w:rsid w:val="00BA079C"/>
    <w:rsid w:val="00BB5EF6"/>
    <w:rsid w:val="00BD1E73"/>
    <w:rsid w:val="00BD5628"/>
    <w:rsid w:val="00BD6BFB"/>
    <w:rsid w:val="00C0422F"/>
    <w:rsid w:val="00C27BA2"/>
    <w:rsid w:val="00C455B7"/>
    <w:rsid w:val="00C914AE"/>
    <w:rsid w:val="00CB338A"/>
    <w:rsid w:val="00CB5692"/>
    <w:rsid w:val="00CC1546"/>
    <w:rsid w:val="00CD3D62"/>
    <w:rsid w:val="00CF3390"/>
    <w:rsid w:val="00D233BC"/>
    <w:rsid w:val="00D74241"/>
    <w:rsid w:val="00D95651"/>
    <w:rsid w:val="00DC59C4"/>
    <w:rsid w:val="00DF264C"/>
    <w:rsid w:val="00E124DE"/>
    <w:rsid w:val="00E32E4D"/>
    <w:rsid w:val="00E875F8"/>
    <w:rsid w:val="00E97921"/>
    <w:rsid w:val="00EA4748"/>
    <w:rsid w:val="00EC1DFE"/>
    <w:rsid w:val="00F0685C"/>
    <w:rsid w:val="00F14C95"/>
    <w:rsid w:val="00F34AFF"/>
    <w:rsid w:val="00F458C0"/>
    <w:rsid w:val="00F70E74"/>
    <w:rsid w:val="00F87177"/>
    <w:rsid w:val="00F923E0"/>
    <w:rsid w:val="00FC1C8B"/>
    <w:rsid w:val="00FC6641"/>
    <w:rsid w:val="00FE01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D5D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E51"/>
    <w:pPr>
      <w:spacing w:after="160" w:line="256" w:lineRule="auto"/>
      <w:ind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52E51"/>
    <w:pPr>
      <w:keepNext/>
      <w:keepLines/>
      <w:spacing w:before="240" w:after="240" w:line="360" w:lineRule="auto"/>
      <w:outlineLvl w:val="0"/>
    </w:pPr>
    <w:rPr>
      <w:rFonts w:ascii="Visual Geez Unicode" w:eastAsiaTheme="majorEastAsia" w:hAnsi="Visual Geez Unicode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2E51"/>
    <w:rPr>
      <w:rFonts w:ascii="Visual Geez Unicode" w:eastAsiaTheme="majorEastAsia" w:hAnsi="Visual Geez Unicode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B52E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0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94"/>
  </w:style>
  <w:style w:type="paragraph" w:styleId="Footer">
    <w:name w:val="footer"/>
    <w:basedOn w:val="Normal"/>
    <w:link w:val="FooterChar"/>
    <w:uiPriority w:val="99"/>
    <w:unhideWhenUsed/>
    <w:rsid w:val="00FE0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94"/>
  </w:style>
  <w:style w:type="paragraph" w:styleId="Title">
    <w:name w:val="Title"/>
    <w:basedOn w:val="Normal"/>
    <w:next w:val="Normal"/>
    <w:link w:val="TitleChar"/>
    <w:uiPriority w:val="10"/>
    <w:qFormat/>
    <w:rsid w:val="00BD1E7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D1E7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24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D2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2D2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FE09DE-CD8C-4775-BE0B-6DEC05527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ereyou Banata</cp:lastModifiedBy>
  <cp:revision>31</cp:revision>
  <cp:lastPrinted>2018-11-10T08:27:00Z</cp:lastPrinted>
  <dcterms:created xsi:type="dcterms:W3CDTF">2018-11-08T10:23:00Z</dcterms:created>
  <dcterms:modified xsi:type="dcterms:W3CDTF">2018-12-05T10:47:00Z</dcterms:modified>
</cp:coreProperties>
</file>